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5146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EC012C" wp14:editId="2CF5CE3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D1153D" w14:textId="77777777" w:rsidR="00F010F1" w:rsidRPr="003C49BB" w:rsidRDefault="00D65D92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10288321" w14:textId="77777777" w:rsidR="001B2141" w:rsidRPr="003C49B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EC01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20D1153D" w14:textId="77777777" w:rsidR="00F010F1" w:rsidRPr="003C49BB" w:rsidRDefault="00D65D92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10288321" w14:textId="77777777" w:rsidR="001B2141" w:rsidRPr="003C49B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CF5475B" wp14:editId="18BF686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2159C2E" wp14:editId="121532E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CA848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54BCB3F" w14:textId="16985CE0" w:rsidR="001A6610" w:rsidRPr="009909CD" w:rsidRDefault="00BF4083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67C1084D" w14:textId="77777777" w:rsidR="009909CD" w:rsidRPr="009909CD" w:rsidRDefault="001873D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1873DF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36858B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159C2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5CA848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54BCB3F" w14:textId="16985CE0" w:rsidR="001A6610" w:rsidRPr="009909CD" w:rsidRDefault="00BF4083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67C1084D" w14:textId="77777777" w:rsidR="009909CD" w:rsidRPr="009909CD" w:rsidRDefault="001873D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1873DF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736858B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FACDB54" w14:textId="29E0AC9C" w:rsidR="001B2141" w:rsidRDefault="00BF4083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D83FDB1" wp14:editId="3F23151B">
                <wp:simplePos x="0" y="0"/>
                <wp:positionH relativeFrom="margin">
                  <wp:posOffset>5486400</wp:posOffset>
                </wp:positionH>
                <wp:positionV relativeFrom="margin">
                  <wp:posOffset>3838575</wp:posOffset>
                </wp:positionV>
                <wp:extent cx="2184400" cy="4064000"/>
                <wp:effectExtent l="0" t="0" r="25400" b="127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4400" cy="406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7DA5057" w14:textId="3270C77B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2BA19433" w14:textId="77777777" w:rsidR="00BF4083" w:rsidRDefault="00BF408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BAF1C04" w14:textId="77777777" w:rsidR="00BF4083" w:rsidRPr="003B3D65" w:rsidRDefault="00BF4083" w:rsidP="00BF40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4"/>
                                <w:szCs w:val="24"/>
                                <w:lang w:eastAsia="ja-JP"/>
                              </w:rPr>
                              <w:t>High School Office</w:t>
                            </w:r>
                          </w:p>
                          <w:p w14:paraId="37D2B4A6" w14:textId="77777777" w:rsidR="00BF4083" w:rsidRPr="003B3D65" w:rsidRDefault="00BF4083" w:rsidP="00BF40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360-497-5816</w:t>
                            </w:r>
                          </w:p>
                          <w:p w14:paraId="7D48EBF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190D205" w14:textId="08AF5F1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4ADFB98A" w14:textId="77777777" w:rsidR="00BF4083" w:rsidRDefault="00BF4083" w:rsidP="00874387">
                            <w:pPr>
                              <w:pStyle w:val="NoSpacing"/>
                            </w:pPr>
                          </w:p>
                          <w:p w14:paraId="3CC89850" w14:textId="77777777" w:rsidR="00BF4083" w:rsidRPr="0038654D" w:rsidRDefault="00BF4083" w:rsidP="00BF4083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38654D">
                              <w:rPr>
                                <w:sz w:val="24"/>
                                <w:szCs w:val="24"/>
                              </w:rPr>
                              <w:t>Maureen Foley</w:t>
                            </w:r>
                          </w:p>
                          <w:p w14:paraId="7688132B" w14:textId="77777777" w:rsidR="00BF4083" w:rsidRPr="0038654D" w:rsidRDefault="00BF4083" w:rsidP="00BF4083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38654D">
                              <w:rPr>
                                <w:sz w:val="20"/>
                                <w:szCs w:val="20"/>
                              </w:rPr>
                              <w:t>360-497-5816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ext.</w:t>
                            </w:r>
                            <w:r w:rsidRPr="0038654D">
                              <w:rPr>
                                <w:sz w:val="20"/>
                                <w:szCs w:val="20"/>
                              </w:rPr>
                              <w:t>3024</w:t>
                            </w:r>
                          </w:p>
                          <w:p w14:paraId="5D545E37" w14:textId="77777777" w:rsidR="00BF4083" w:rsidRDefault="00BF4083" w:rsidP="00BF4083">
                            <w:pPr>
                              <w:pStyle w:val="NoSpacing"/>
                            </w:pPr>
                          </w:p>
                          <w:p w14:paraId="2226FDC7" w14:textId="55670EF9" w:rsidR="00BF4083" w:rsidRDefault="00BF4083" w:rsidP="00874387">
                            <w:pPr>
                              <w:pStyle w:val="NoSpacing"/>
                            </w:pPr>
                          </w:p>
                          <w:p w14:paraId="6DB647C9" w14:textId="77777777" w:rsidR="00BF4083" w:rsidRDefault="00BF4083" w:rsidP="00874387">
                            <w:pPr>
                              <w:pStyle w:val="NoSpacing"/>
                            </w:pPr>
                          </w:p>
                          <w:p w14:paraId="3A6594E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7DE505B" w14:textId="77777777" w:rsidR="00BF4083" w:rsidRDefault="00F35BE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</w:p>
                          <w:p w14:paraId="660F43E1" w14:textId="5D119DC4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7DFA6CA2" w14:textId="77777777" w:rsidR="00BF4083" w:rsidRPr="003B3D65" w:rsidRDefault="00BF4083" w:rsidP="00BF40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4"/>
                                <w:szCs w:val="17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4"/>
                                <w:szCs w:val="17"/>
                                <w:lang w:eastAsia="ja-JP"/>
                              </w:rPr>
                              <w:t>Tuesdays &amp; Thursdays</w:t>
                            </w:r>
                          </w:p>
                          <w:p w14:paraId="0B2672DF" w14:textId="77777777" w:rsidR="00BF4083" w:rsidRPr="003B3D65" w:rsidRDefault="00BF4083" w:rsidP="00BF4083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4"/>
                                <w:szCs w:val="17"/>
                                <w:lang w:eastAsia="ja-JP"/>
                              </w:rPr>
                              <w:t>3:00-4:30pm</w:t>
                            </w:r>
                          </w:p>
                          <w:p w14:paraId="5D81CA52" w14:textId="77777777" w:rsidR="00BF4083" w:rsidRPr="00F35BE3" w:rsidRDefault="00BF408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3FDB1" id="AutoShape 14" o:spid="_x0000_s1028" style="position:absolute;margin-left:6in;margin-top:302.25pt;width:172pt;height:320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" o:allowincell="f" filled="f" strokecolor="#f2f2f2 [3052]">
                <v:textbox inset="14.4pt,14.4pt,14.4pt,14.4pt">
                  <w:txbxContent>
                    <w:p w14:paraId="27DA5057" w14:textId="3270C77B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2BA19433" w14:textId="77777777" w:rsidR="00BF4083" w:rsidRDefault="00BF4083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BAF1C04" w14:textId="77777777" w:rsidR="00BF4083" w:rsidRPr="003B3D65" w:rsidRDefault="00BF4083" w:rsidP="00BF408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4"/>
                          <w:szCs w:val="24"/>
                          <w:lang w:eastAsia="ja-JP"/>
                        </w:rPr>
                        <w:t>High School Office</w:t>
                      </w:r>
                    </w:p>
                    <w:p w14:paraId="37D2B4A6" w14:textId="77777777" w:rsidR="00BF4083" w:rsidRPr="003B3D65" w:rsidRDefault="00BF4083" w:rsidP="00BF408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360-497-5816</w:t>
                      </w:r>
                    </w:p>
                    <w:p w14:paraId="7D48EBF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190D205" w14:textId="08AF5F1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4ADFB98A" w14:textId="77777777" w:rsidR="00BF4083" w:rsidRDefault="00BF4083" w:rsidP="00874387">
                      <w:pPr>
                        <w:pStyle w:val="NoSpacing"/>
                      </w:pPr>
                    </w:p>
                    <w:p w14:paraId="3CC89850" w14:textId="77777777" w:rsidR="00BF4083" w:rsidRPr="0038654D" w:rsidRDefault="00BF4083" w:rsidP="00BF4083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38654D">
                        <w:rPr>
                          <w:sz w:val="24"/>
                          <w:szCs w:val="24"/>
                        </w:rPr>
                        <w:t>Maureen Foley</w:t>
                      </w:r>
                    </w:p>
                    <w:p w14:paraId="7688132B" w14:textId="77777777" w:rsidR="00BF4083" w:rsidRPr="0038654D" w:rsidRDefault="00BF4083" w:rsidP="00BF4083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38654D">
                        <w:rPr>
                          <w:sz w:val="20"/>
                          <w:szCs w:val="20"/>
                        </w:rPr>
                        <w:t>360-497-5816</w:t>
                      </w:r>
                      <w:r>
                        <w:rPr>
                          <w:sz w:val="22"/>
                          <w:szCs w:val="22"/>
                        </w:rPr>
                        <w:t xml:space="preserve"> ext.</w:t>
                      </w:r>
                      <w:r w:rsidRPr="0038654D">
                        <w:rPr>
                          <w:sz w:val="20"/>
                          <w:szCs w:val="20"/>
                        </w:rPr>
                        <w:t>3024</w:t>
                      </w:r>
                    </w:p>
                    <w:p w14:paraId="5D545E37" w14:textId="77777777" w:rsidR="00BF4083" w:rsidRDefault="00BF4083" w:rsidP="00BF4083">
                      <w:pPr>
                        <w:pStyle w:val="NoSpacing"/>
                      </w:pPr>
                    </w:p>
                    <w:p w14:paraId="2226FDC7" w14:textId="55670EF9" w:rsidR="00BF4083" w:rsidRDefault="00BF4083" w:rsidP="00874387">
                      <w:pPr>
                        <w:pStyle w:val="NoSpacing"/>
                      </w:pPr>
                    </w:p>
                    <w:p w14:paraId="6DB647C9" w14:textId="77777777" w:rsidR="00BF4083" w:rsidRDefault="00BF4083" w:rsidP="00874387">
                      <w:pPr>
                        <w:pStyle w:val="NoSpacing"/>
                      </w:pPr>
                    </w:p>
                    <w:p w14:paraId="3A6594EE" w14:textId="77777777" w:rsidR="00F35BE3" w:rsidRDefault="00F35BE3" w:rsidP="00874387">
                      <w:pPr>
                        <w:pStyle w:val="NoSpacing"/>
                      </w:pPr>
                    </w:p>
                    <w:p w14:paraId="07DE505B" w14:textId="77777777" w:rsidR="00BF4083" w:rsidRDefault="00F35BE3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</w:p>
                    <w:p w14:paraId="660F43E1" w14:textId="5D119DC4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7DFA6CA2" w14:textId="77777777" w:rsidR="00BF4083" w:rsidRPr="003B3D65" w:rsidRDefault="00BF4083" w:rsidP="00BF4083">
                      <w:pPr>
                        <w:spacing w:after="0" w:line="240" w:lineRule="auto"/>
                        <w:rPr>
                          <w:rFonts w:eastAsiaTheme="minorEastAsia"/>
                          <w:sz w:val="24"/>
                          <w:szCs w:val="17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4"/>
                          <w:szCs w:val="17"/>
                          <w:lang w:eastAsia="ja-JP"/>
                        </w:rPr>
                        <w:t>Tuesdays &amp; Thursdays</w:t>
                      </w:r>
                    </w:p>
                    <w:p w14:paraId="0B2672DF" w14:textId="77777777" w:rsidR="00BF4083" w:rsidRPr="003B3D65" w:rsidRDefault="00BF4083" w:rsidP="00BF4083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4"/>
                          <w:szCs w:val="17"/>
                          <w:lang w:eastAsia="ja-JP"/>
                        </w:rPr>
                        <w:t>3:00-4:30pm</w:t>
                      </w:r>
                    </w:p>
                    <w:p w14:paraId="5D81CA52" w14:textId="77777777" w:rsidR="00BF4083" w:rsidRPr="00F35BE3" w:rsidRDefault="00BF408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D65D92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4DB4FC" wp14:editId="0A2510D3">
                <wp:simplePos x="0" y="0"/>
                <wp:positionH relativeFrom="column">
                  <wp:posOffset>57150</wp:posOffset>
                </wp:positionH>
                <wp:positionV relativeFrom="paragraph">
                  <wp:posOffset>6887845</wp:posOffset>
                </wp:positionV>
                <wp:extent cx="7306945" cy="13335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333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2FC888" w14:textId="77777777" w:rsidR="001873DF" w:rsidRPr="00D65D92" w:rsidRDefault="0045478F" w:rsidP="001873DF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Scholarships found on </w:t>
                            </w:r>
                            <w:hyperlink r:id="rId12" w:history="1">
                              <w:r w:rsidRPr="00D65D92">
                                <w:rPr>
                                  <w:rStyle w:val="Hyperlink"/>
                                  <w:sz w:val="28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</w:rPr>
                              <w:t xml:space="preserve"> are diverse and support a variety of students</w:t>
                            </w:r>
                            <w:r w:rsidR="001873DF" w:rsidRPr="00D65D92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062CD949" w14:textId="77777777" w:rsidR="0045478F" w:rsidRPr="00D65D92" w:rsidRDefault="0045478F" w:rsidP="001873D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>Only 34% require a GPA higher than 3.0.</w:t>
                            </w:r>
                            <w:r w:rsidRPr="00D65D92">
                              <w:rPr>
                                <w:sz w:val="28"/>
                              </w:rPr>
                              <w:tab/>
                            </w:r>
                          </w:p>
                          <w:p w14:paraId="01986AC3" w14:textId="77777777" w:rsidR="0045478F" w:rsidRPr="00D65D92" w:rsidRDefault="0045478F" w:rsidP="0045478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 57% of listings are not based on financial need.     </w:t>
                            </w:r>
                          </w:p>
                          <w:p w14:paraId="4F4478E1" w14:textId="77777777" w:rsidR="0045478F" w:rsidRPr="00D65D92" w:rsidRDefault="0045478F" w:rsidP="0045478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 80% do not require the FAFSA.</w:t>
                            </w:r>
                          </w:p>
                          <w:p w14:paraId="10DE38DE" w14:textId="77777777" w:rsidR="006207D8" w:rsidRPr="00D65D92" w:rsidRDefault="0045478F" w:rsidP="0045478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 23% of scholarships listed are renewab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DB4FC" id="Text Box 13" o:spid="_x0000_s1029" type="#_x0000_t202" style="position:absolute;margin-left:4.5pt;margin-top:542.35pt;width:575.35pt;height:1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" filled="f" stroked="f" strokeweight=".5pt">
                <v:textbox>
                  <w:txbxContent>
                    <w:p w14:paraId="2A2FC888" w14:textId="77777777" w:rsidR="001873DF" w:rsidRPr="00D65D92" w:rsidRDefault="0045478F" w:rsidP="001873DF">
                      <w:p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Scholarships found on </w:t>
                      </w:r>
                      <w:hyperlink r:id="rId13" w:history="1">
                        <w:r w:rsidRPr="00D65D92">
                          <w:rPr>
                            <w:rStyle w:val="Hyperlink"/>
                            <w:sz w:val="28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</w:rPr>
                        <w:t xml:space="preserve"> are diverse and support a variety of students</w:t>
                      </w:r>
                      <w:r w:rsidR="001873DF" w:rsidRPr="00D65D92">
                        <w:rPr>
                          <w:sz w:val="28"/>
                        </w:rPr>
                        <w:t>.</w:t>
                      </w:r>
                    </w:p>
                    <w:p w14:paraId="062CD949" w14:textId="77777777" w:rsidR="0045478F" w:rsidRPr="00D65D92" w:rsidRDefault="0045478F" w:rsidP="001873D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>Only 34% require a GPA higher than 3.0.</w:t>
                      </w:r>
                      <w:r w:rsidRPr="00D65D92">
                        <w:rPr>
                          <w:sz w:val="28"/>
                        </w:rPr>
                        <w:tab/>
                      </w:r>
                    </w:p>
                    <w:p w14:paraId="01986AC3" w14:textId="77777777" w:rsidR="0045478F" w:rsidRPr="00D65D92" w:rsidRDefault="0045478F" w:rsidP="0045478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 57% of listings are not based on financial need.     </w:t>
                      </w:r>
                    </w:p>
                    <w:p w14:paraId="4F4478E1" w14:textId="77777777" w:rsidR="0045478F" w:rsidRPr="00D65D92" w:rsidRDefault="0045478F" w:rsidP="0045478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 80% do not require the FAFSA.</w:t>
                      </w:r>
                    </w:p>
                    <w:p w14:paraId="10DE38DE" w14:textId="77777777" w:rsidR="006207D8" w:rsidRPr="00D65D92" w:rsidRDefault="0045478F" w:rsidP="0045478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 23% of scholarships listed are renewable.</w:t>
                      </w:r>
                    </w:p>
                  </w:txbxContent>
                </v:textbox>
              </v:shape>
            </w:pict>
          </mc:Fallback>
        </mc:AlternateContent>
      </w:r>
      <w:r w:rsidR="001873D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B0329FF" wp14:editId="536EF014">
                <wp:simplePos x="0" y="0"/>
                <wp:positionH relativeFrom="column">
                  <wp:posOffset>9525</wp:posOffset>
                </wp:positionH>
                <wp:positionV relativeFrom="paragraph">
                  <wp:posOffset>248920</wp:posOffset>
                </wp:positionV>
                <wp:extent cx="5382491" cy="62674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2491" cy="626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35A3FC" w14:textId="77777777" w:rsidR="00370512" w:rsidRPr="009B4D70" w:rsidRDefault="00370512" w:rsidP="0037051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cholarships</w:t>
                            </w:r>
                            <w:r w:rsidRPr="009B4D70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</w:p>
                          <w:p w14:paraId="78E0DE20" w14:textId="77777777" w:rsidR="00370512" w:rsidRPr="00D65D92" w:rsidRDefault="001873DF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>There are two types of scholarships--need-based and merit-based. Need-based scholarships are awarded to students with financial need. Merit-based scholarships are awarded for academic achievement, volunteer work, or a special talent, trait, or interest.</w:t>
                            </w:r>
                          </w:p>
                          <w:p w14:paraId="65B65AD3" w14:textId="77777777" w:rsidR="001873DF" w:rsidRPr="00D65D92" w:rsidRDefault="001873DF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FC72B65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>Many scholarships are geared toward particular groups of people; for instance, there are scholarships for women who want to p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ursue a career in science. S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ome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scholarships may be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available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if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you</w:t>
                            </w:r>
                            <w:r w:rsidR="0045478F" w:rsidRPr="00D65D92">
                              <w:rPr>
                                <w:sz w:val="28"/>
                                <w:szCs w:val="26"/>
                              </w:rPr>
                              <w:t>r teen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come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from a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particular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background.</w:t>
                            </w:r>
                          </w:p>
                          <w:p w14:paraId="36D873E5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8E2E67E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A scholarship might cover the entire cost of tuition, or it might be a one-time award of a few hundred dollars. Either way, it’s worth applying for, because it’ll help reduce the cost of education. </w:t>
                            </w:r>
                          </w:p>
                          <w:p w14:paraId="23B1427F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250C9FE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Washington has a great scholarship search website that is administered by the Washington Student Achievement Council called </w:t>
                            </w:r>
                            <w:hyperlink r:id="rId14" w:history="1">
                              <w:r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5061F688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93B9067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Unlike other web-based scholarship searching tools, the goal of </w:t>
                            </w:r>
                            <w:hyperlink r:id="rId15" w:history="1">
                              <w:r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is to connect students with available local and state scholarships. </w:t>
                            </w:r>
                            <w:hyperlink r:id="rId16" w:history="1">
                              <w:r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is free to use. They do </w:t>
                            </w:r>
                            <w:r w:rsidRPr="00D65D92">
                              <w:rPr>
                                <w:sz w:val="28"/>
                                <w:szCs w:val="26"/>
                                <w:u w:val="single"/>
                              </w:rPr>
                              <w:t>not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> use spam, marketing ads or pop-up advertisements on the site.</w:t>
                            </w:r>
                          </w:p>
                          <w:p w14:paraId="5D1FA6D1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24F933E" w14:textId="77777777" w:rsidR="00370512" w:rsidRPr="00D65D92" w:rsidRDefault="00BF4083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hyperlink r:id="rId17" w:history="1">
                              <w:r w:rsidR="00370512"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="008B5E65" w:rsidRPr="00D65D92">
                              <w:rPr>
                                <w:sz w:val="28"/>
                                <w:szCs w:val="26"/>
                              </w:rPr>
                              <w:t xml:space="preserve"> finds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>the best potential scholarship</w:t>
                            </w:r>
                            <w:r w:rsidR="001873DF" w:rsidRPr="00D65D9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based on </w:t>
                            </w:r>
                            <w:r w:rsidR="001873DF" w:rsidRPr="00D65D92">
                              <w:rPr>
                                <w:sz w:val="28"/>
                                <w:szCs w:val="26"/>
                              </w:rPr>
                              <w:t>their self-created student profile</w:t>
                            </w:r>
                            <w:r w:rsidR="008B5E65" w:rsidRPr="00D65D92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1873DF" w:rsidRPr="00D65D92">
                              <w:rPr>
                                <w:sz w:val="28"/>
                                <w:szCs w:val="26"/>
                              </w:rPr>
                              <w:t>Users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 can also find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 xml:space="preserve"> scholarships that do not require a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="008B5E65" w:rsidRPr="00D65D92">
                              <w:rPr>
                                <w:sz w:val="28"/>
                                <w:szCs w:val="26"/>
                              </w:rPr>
                              <w:t xml:space="preserve">ocial Security Number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or ask about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citizenship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 status. </w:t>
                            </w:r>
                          </w:p>
                          <w:p w14:paraId="61D079E7" w14:textId="77777777" w:rsidR="009B4D70" w:rsidRPr="00370512" w:rsidRDefault="009B4D70" w:rsidP="0037051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329FF" id="Text Box 2" o:spid="_x0000_s1030" type="#_x0000_t202" style="position:absolute;margin-left:.75pt;margin-top:19.6pt;width:423.8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" filled="f" stroked="f">
                <v:textbox>
                  <w:txbxContent>
                    <w:p w14:paraId="6435A3FC" w14:textId="77777777" w:rsidR="00370512" w:rsidRPr="009B4D70" w:rsidRDefault="00370512" w:rsidP="00370512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cholarships</w:t>
                      </w:r>
                      <w:r w:rsidRPr="009B4D70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</w:p>
                    <w:p w14:paraId="78E0DE20" w14:textId="77777777" w:rsidR="00370512" w:rsidRPr="00D65D92" w:rsidRDefault="001873DF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>There are two types of scholarships--need-based and merit-based. Need-based scholarships are awarded to students with financial need. Merit-based scholarships are awarded for academic achievement, volunteer work, or a special talent, trait, or interest.</w:t>
                      </w:r>
                    </w:p>
                    <w:p w14:paraId="65B65AD3" w14:textId="77777777" w:rsidR="001873DF" w:rsidRPr="00D65D92" w:rsidRDefault="001873DF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1FC72B65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>Many scholarships are geared toward particular groups of people; for instance, there are scholarships for women who want to p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ursue a career in science. S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ome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scholarships may be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available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if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you</w:t>
                      </w:r>
                      <w:r w:rsidR="0045478F" w:rsidRPr="00D65D92">
                        <w:rPr>
                          <w:sz w:val="28"/>
                          <w:szCs w:val="26"/>
                        </w:rPr>
                        <w:t>r teen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come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s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from a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particular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background.</w:t>
                      </w:r>
                    </w:p>
                    <w:p w14:paraId="36D873E5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28E2E67E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 xml:space="preserve">A scholarship might cover the entire cost of tuition, or it might be a one-time award of a few hundred dollars. Either way, it’s worth applying for, because it’ll help reduce the cost of education. </w:t>
                      </w:r>
                    </w:p>
                    <w:p w14:paraId="23B1427F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6250C9FE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 xml:space="preserve">Washington has a great scholarship search website that is administered by the Washington Student Achievement Council called </w:t>
                      </w:r>
                      <w:hyperlink r:id="rId18" w:history="1">
                        <w:r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5061F688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93B9067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 xml:space="preserve">Unlike other web-based scholarship searching tools, the goal of </w:t>
                      </w:r>
                      <w:hyperlink r:id="rId19" w:history="1">
                        <w:r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6"/>
                        </w:rPr>
                        <w:t xml:space="preserve"> is to connect students with available local and state scholarships. </w:t>
                      </w:r>
                      <w:hyperlink r:id="rId20" w:history="1">
                        <w:r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6"/>
                        </w:rPr>
                        <w:t xml:space="preserve"> is free to use. They do </w:t>
                      </w:r>
                      <w:r w:rsidRPr="00D65D92">
                        <w:rPr>
                          <w:sz w:val="28"/>
                          <w:szCs w:val="26"/>
                          <w:u w:val="single"/>
                        </w:rPr>
                        <w:t>not</w:t>
                      </w:r>
                      <w:r w:rsidRPr="00D65D92">
                        <w:rPr>
                          <w:sz w:val="28"/>
                          <w:szCs w:val="26"/>
                        </w:rPr>
                        <w:t> use spam, marketing ads or pop-up advertisements on the site.</w:t>
                      </w:r>
                    </w:p>
                    <w:p w14:paraId="5D1FA6D1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224F933E" w14:textId="77777777" w:rsidR="00370512" w:rsidRPr="00D65D92" w:rsidRDefault="00BF4083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hyperlink r:id="rId21" w:history="1">
                        <w:r w:rsidR="00370512"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="008B5E65" w:rsidRPr="00D65D92">
                        <w:rPr>
                          <w:sz w:val="28"/>
                          <w:szCs w:val="26"/>
                        </w:rPr>
                        <w:t xml:space="preserve"> finds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>the best potential scholarship</w:t>
                      </w:r>
                      <w:r w:rsidR="001873DF" w:rsidRPr="00D65D9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based on </w:t>
                      </w:r>
                      <w:r w:rsidR="001873DF" w:rsidRPr="00D65D92">
                        <w:rPr>
                          <w:sz w:val="28"/>
                          <w:szCs w:val="26"/>
                        </w:rPr>
                        <w:t>their self-created student profile</w:t>
                      </w:r>
                      <w:r w:rsidR="008B5E65" w:rsidRPr="00D65D92">
                        <w:rPr>
                          <w:sz w:val="28"/>
                          <w:szCs w:val="26"/>
                        </w:rPr>
                        <w:t>.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1873DF" w:rsidRPr="00D65D92">
                        <w:rPr>
                          <w:sz w:val="28"/>
                          <w:szCs w:val="26"/>
                        </w:rPr>
                        <w:t>Users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 can also find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 xml:space="preserve"> scholarships that do not require a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>S</w:t>
                      </w:r>
                      <w:r w:rsidR="008B5E65" w:rsidRPr="00D65D92">
                        <w:rPr>
                          <w:sz w:val="28"/>
                          <w:szCs w:val="26"/>
                        </w:rPr>
                        <w:t xml:space="preserve">ocial Security Number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or ask about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citizenship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 status. </w:t>
                      </w:r>
                    </w:p>
                    <w:p w14:paraId="61D079E7" w14:textId="77777777" w:rsidR="009B4D70" w:rsidRPr="00370512" w:rsidRDefault="009B4D70" w:rsidP="0037051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9B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1FD244D" wp14:editId="47669389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C2415F" w14:textId="77777777" w:rsidR="00CA36F6" w:rsidRPr="003C49BB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D244D" id="Text Box 8" o:spid="_x0000_s1031" type="#_x0000_t202" style="position:absolute;margin-left:523.85pt;margin-top:512.9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r+L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o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" fillcolor="#c59dc3 [1945]" stroked="f" strokeweight=".5pt">
                <v:textbox>
                  <w:txbxContent>
                    <w:p w14:paraId="06C2415F" w14:textId="77777777" w:rsidR="00CA36F6" w:rsidRPr="003C49BB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536C862" wp14:editId="011672F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47BA6" w14:textId="4756C0D3" w:rsidR="00CA36F6" w:rsidRPr="00685C13" w:rsidRDefault="00BF4083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302682" wp14:editId="5C633701">
                                  <wp:extent cx="1548130" cy="1548130"/>
                                  <wp:effectExtent l="0" t="0" r="0" b="0"/>
                                  <wp:docPr id="4" name="Picture 4" descr="White Pass Jr &amp;amp; Sr High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White Pass Jr &amp;amp; Sr High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36C862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D647BA6" w14:textId="4756C0D3" w:rsidR="00CA36F6" w:rsidRPr="00685C13" w:rsidRDefault="00BF4083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6302682" wp14:editId="5C633701">
                            <wp:extent cx="1548130" cy="1548130"/>
                            <wp:effectExtent l="0" t="0" r="0" b="0"/>
                            <wp:docPr id="4" name="Picture 4" descr="White Pass Jr &amp;amp; Sr High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White Pass Jr &amp;amp; Sr High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  <w:bookmarkStart w:id="0" w:name="_GoBack"/>
      <w:bookmarkEnd w:id="0"/>
    </w:p>
    <w:p w14:paraId="556727E4" w14:textId="77777777" w:rsidR="001B2141" w:rsidRDefault="00D65D92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6253F4" wp14:editId="2A546FC6">
                <wp:simplePos x="0" y="0"/>
                <wp:positionH relativeFrom="column">
                  <wp:posOffset>2298700</wp:posOffset>
                </wp:positionH>
                <wp:positionV relativeFrom="paragraph">
                  <wp:posOffset>66675</wp:posOffset>
                </wp:positionV>
                <wp:extent cx="4890135" cy="4298950"/>
                <wp:effectExtent l="0" t="0" r="24765" b="254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298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DC2C8" w14:textId="2C1F10A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3ECEA62B" w14:textId="77777777" w:rsidR="00BF4083" w:rsidRDefault="00BF408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9F96D87" w14:textId="1D144E80" w:rsidR="00696E04" w:rsidRPr="00696E04" w:rsidRDefault="00696E04" w:rsidP="00BF4083">
                            <w:pPr>
                              <w:pStyle w:val="ListParagraph"/>
                              <w:spacing w:after="0" w:line="520" w:lineRule="exact"/>
                              <w:ind w:left="45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846FF247AF07467A88CBE24FFA7485D4"/>
                              </w:placeholder>
                            </w:sdtPr>
                            <w:sdtContent>
                              <w:p w14:paraId="2F145546" w14:textId="77777777" w:rsidR="00BF4083" w:rsidRPr="0055711C" w:rsidRDefault="00BF4083" w:rsidP="00BF408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 1-- Zesty Chef Club begins 3:00-4:30pm</w:t>
                                </w:r>
                              </w:p>
                              <w:p w14:paraId="3A1830ED" w14:textId="77777777" w:rsidR="00BF4083" w:rsidRPr="0055711C" w:rsidRDefault="00BF4083" w:rsidP="00BF408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3--</w:t>
                                </w: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Apprenticeships presentation during core/flex</w:t>
                                </w:r>
                              </w:p>
                              <w:p w14:paraId="4D19CD69" w14:textId="77777777" w:rsidR="00BF4083" w:rsidRPr="0055711C" w:rsidRDefault="00BF4083" w:rsidP="00BF408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</w:t>
                                </w: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10--Searching &amp; applying for scholarship presentation during core/flex</w:t>
                                </w:r>
                              </w:p>
                              <w:p w14:paraId="71EA22C3" w14:textId="77777777" w:rsidR="00BF4083" w:rsidRPr="0055711C" w:rsidRDefault="00BF4083" w:rsidP="00BF408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</w:t>
                                </w: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17—Financial Aid presentation during core/flex</w:t>
                                </w:r>
                              </w:p>
                              <w:p w14:paraId="3E448914" w14:textId="77777777" w:rsidR="00BF4083" w:rsidRPr="0055711C" w:rsidRDefault="00BF4083" w:rsidP="00BF408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Feb.21—NO SCHOOL</w:t>
                                </w:r>
                              </w:p>
                              <w:p w14:paraId="664B9004" w14:textId="77777777" w:rsidR="00BF4083" w:rsidRPr="0055711C" w:rsidRDefault="00BF4083" w:rsidP="00BF4083">
                                <w:pPr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Feb.24—Grays Harbor College presentation during core/flex</w:t>
                                </w:r>
                              </w:p>
                              <w:p w14:paraId="70EBD897" w14:textId="5694FBA1" w:rsidR="00781C88" w:rsidRPr="00BF4083" w:rsidRDefault="00BF4083" w:rsidP="00BF4083">
                                <w:pPr>
                                  <w:spacing w:after="0" w:line="520" w:lineRule="exact"/>
                                  <w:ind w:left="45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253F4" id="_x0000_s1033" type="#_x0000_t202" style="position:absolute;margin-left:181pt;margin-top:5.25pt;width:385.05pt;height:338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" filled="f" strokecolor="#d9d9d9">
                <v:textbox>
                  <w:txbxContent>
                    <w:p w14:paraId="486DC2C8" w14:textId="2C1F10A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3ECEA62B" w14:textId="77777777" w:rsidR="00BF4083" w:rsidRDefault="00BF408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9F96D87" w14:textId="1D144E80" w:rsidR="00696E04" w:rsidRPr="00696E04" w:rsidRDefault="00696E04" w:rsidP="00BF4083">
                      <w:pPr>
                        <w:pStyle w:val="ListParagraph"/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846FF247AF07467A88CBE24FFA7485D4"/>
                        </w:placeholder>
                      </w:sdtPr>
                      <w:sdtContent>
                        <w:p w14:paraId="2F145546" w14:textId="77777777" w:rsidR="00BF4083" w:rsidRPr="0055711C" w:rsidRDefault="00BF4083" w:rsidP="00BF408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 1-- Zesty Chef Club begins 3:00-4:30pm</w:t>
                          </w:r>
                        </w:p>
                        <w:p w14:paraId="3A1830ED" w14:textId="77777777" w:rsidR="00BF4083" w:rsidRPr="0055711C" w:rsidRDefault="00BF4083" w:rsidP="00BF408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3--</w:t>
                          </w: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Apprenticeships presentation during core/flex</w:t>
                          </w:r>
                        </w:p>
                        <w:p w14:paraId="4D19CD69" w14:textId="77777777" w:rsidR="00BF4083" w:rsidRPr="0055711C" w:rsidRDefault="00BF4083" w:rsidP="00BF408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</w:t>
                          </w: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10--Searching &amp; applying for scholarship presentation during core/flex</w:t>
                          </w:r>
                        </w:p>
                        <w:p w14:paraId="71EA22C3" w14:textId="77777777" w:rsidR="00BF4083" w:rsidRPr="0055711C" w:rsidRDefault="00BF4083" w:rsidP="00BF408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</w:t>
                          </w: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17—Financial Aid presentation during core/flex</w:t>
                          </w:r>
                        </w:p>
                        <w:p w14:paraId="3E448914" w14:textId="77777777" w:rsidR="00BF4083" w:rsidRPr="0055711C" w:rsidRDefault="00BF4083" w:rsidP="00BF408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Feb.21—NO SCHOOL</w:t>
                          </w:r>
                        </w:p>
                        <w:p w14:paraId="664B9004" w14:textId="77777777" w:rsidR="00BF4083" w:rsidRPr="0055711C" w:rsidRDefault="00BF4083" w:rsidP="00BF4083">
                          <w:pPr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Feb.24—Grays Harbor College presentation during core/flex</w:t>
                          </w:r>
                        </w:p>
                        <w:p w14:paraId="70EBD897" w14:textId="5694FBA1" w:rsidR="00781C88" w:rsidRPr="00BF4083" w:rsidRDefault="00BF4083" w:rsidP="00BF4083">
                          <w:pPr>
                            <w:spacing w:after="0" w:line="520" w:lineRule="exact"/>
                            <w:ind w:left="45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FE1EC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F91F05" wp14:editId="5827BF6F">
                <wp:simplePos x="0" y="0"/>
                <wp:positionH relativeFrom="column">
                  <wp:posOffset>9605</wp:posOffset>
                </wp:positionH>
                <wp:positionV relativeFrom="paragraph">
                  <wp:posOffset>255494</wp:posOffset>
                </wp:positionV>
                <wp:extent cx="2184971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971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A892F2" w14:textId="77777777" w:rsidR="00C7202C" w:rsidRPr="009B4D70" w:rsidRDefault="000E0CED" w:rsidP="00D65D92">
                            <w:pPr>
                              <w:pStyle w:val="Heading1"/>
                              <w:spacing w:line="276" w:lineRule="auto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 w:rsidRPr="009B4D7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MYTH:</w:t>
                            </w:r>
                            <w:r w:rsidRPr="009B4D70">
                              <w:rPr>
                                <w:rFonts w:ascii="Myriad Pro" w:hAnsi="Myriad Pro" w:cs="Arial"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45478F">
                              <w:rPr>
                                <w:rFonts w:ascii="Trebuchet MS" w:hAnsi="Trebuchet MS" w:cs="Arial"/>
                                <w:color w:val="000000" w:themeColor="text1"/>
                                <w:sz w:val="24"/>
                                <w:szCs w:val="26"/>
                              </w:rPr>
                              <w:t>S</w:t>
                            </w:r>
                            <w:r w:rsidR="0045478F" w:rsidRPr="0045478F">
                              <w:rPr>
                                <w:rFonts w:ascii="Trebuchet MS" w:hAnsi="Trebuchet MS" w:cs="Arial"/>
                                <w:color w:val="000000" w:themeColor="text1"/>
                                <w:sz w:val="24"/>
                                <w:szCs w:val="26"/>
                              </w:rPr>
                              <w:t>cholarship aren’t worth the effort.</w:t>
                            </w:r>
                          </w:p>
                          <w:p w14:paraId="5A1A0E5A" w14:textId="77777777" w:rsidR="000E0CED" w:rsidRPr="009B4D70" w:rsidRDefault="000E0CED" w:rsidP="00D65D92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34A574A1" w14:textId="77777777" w:rsidR="0045478F" w:rsidRPr="0045478F" w:rsidRDefault="000E0CED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9B4D7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REALITY</w:t>
                            </w:r>
                            <w:r w:rsidRPr="009B4D70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9B4D70">
                              <w:rPr>
                                <w:rFonts w:ascii="Myriad Pro" w:hAnsi="Myriad Pro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Crazy! If someone offered you a part-time job for $50 an hour, would you take it? Of course you would! </w:t>
                            </w:r>
                          </w:p>
                          <w:p w14:paraId="4A780779" w14:textId="77777777" w:rsidR="0045478F" w:rsidRDefault="001873DF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Think about </w:t>
                            </w:r>
                            <w:r w:rsidR="000B7F6B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applying for scholarships 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as a part-time job. If you spend 20 hours searching and applying for scholarships and </w:t>
                            </w:r>
                            <w:r w:rsidR="000B7F6B">
                              <w:rPr>
                                <w:rFonts w:cs="Arial"/>
                                <w:sz w:val="24"/>
                                <w:szCs w:val="26"/>
                              </w:rPr>
                              <w:t>are awarded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just one $1,000 scholarship, you just earned $50 an hour for your efforts. </w:t>
                            </w:r>
                          </w:p>
                          <w:p w14:paraId="79C395A1" w14:textId="77777777" w:rsidR="0045478F" w:rsidRPr="0045478F" w:rsidRDefault="0045478F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Do the math – scholarships are definitely worth your time! </w:t>
                            </w:r>
                          </w:p>
                          <w:p w14:paraId="5F50382C" w14:textId="77777777" w:rsidR="0045478F" w:rsidRPr="0045478F" w:rsidRDefault="00FE1EC7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4"/>
                                <w:szCs w:val="26"/>
                              </w:rPr>
                              <w:t>Be sure to follow the directions, share your story, and have someone proofread your application. U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se a free online scholarship search service, such as </w:t>
                            </w:r>
                            <w:hyperlink r:id="rId23" w:history="1">
                              <w:r w:rsidR="0045478F" w:rsidRPr="00FE1EC7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th</w:t>
                              </w:r>
                              <w:r w:rsidR="008B5E65" w:rsidRPr="00FE1EC7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eWashB</w:t>
                              </w:r>
                              <w:r w:rsidR="0045478F" w:rsidRPr="00FE1EC7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oard.org</w:t>
                              </w:r>
                            </w:hyperlink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, to help you identify the scholarships you are eligible for and then start applying. </w:t>
                            </w:r>
                          </w:p>
                          <w:p w14:paraId="2387E566" w14:textId="77777777" w:rsidR="00DE4EC4" w:rsidRPr="0045478F" w:rsidRDefault="0045478F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>Remember, if you don’t submit any applications, you won’t have a chance to win free money for colleg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91F05" id="Text Box 9" o:spid="_x0000_s1034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L&#10;puGCgwIAAGoFAAAOAAAAAAAAAAAAAAAAAC4CAABkcnMvZTJvRG9jLnhtbFBLAQItABQABgAIAAAA&#10;IQAzGTED4AAAAAkBAAAPAAAAAAAAAAAAAAAAAN0EAABkcnMvZG93bnJldi54bWxQSwUGAAAAAAQA&#10;BADzAAAA6gUAAAAA&#10;" filled="f" stroked="f" strokeweight=".5pt">
                <v:textbox>
                  <w:txbxContent>
                    <w:p w14:paraId="2CA892F2" w14:textId="77777777" w:rsidR="00C7202C" w:rsidRPr="009B4D70" w:rsidRDefault="000E0CED" w:rsidP="00D65D92">
                      <w:pPr>
                        <w:pStyle w:val="Heading1"/>
                        <w:spacing w:line="276" w:lineRule="auto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 w:rsidRPr="009B4D7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MYTH:</w:t>
                      </w:r>
                      <w:r w:rsidRPr="009B4D70">
                        <w:rPr>
                          <w:rFonts w:ascii="Myriad Pro" w:hAnsi="Myriad Pro" w:cs="Arial"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r w:rsidR="0045478F">
                        <w:rPr>
                          <w:rFonts w:ascii="Trebuchet MS" w:hAnsi="Trebuchet MS" w:cs="Arial"/>
                          <w:color w:val="000000" w:themeColor="text1"/>
                          <w:sz w:val="24"/>
                          <w:szCs w:val="26"/>
                        </w:rPr>
                        <w:t>S</w:t>
                      </w:r>
                      <w:r w:rsidR="0045478F" w:rsidRPr="0045478F">
                        <w:rPr>
                          <w:rFonts w:ascii="Trebuchet MS" w:hAnsi="Trebuchet MS" w:cs="Arial"/>
                          <w:color w:val="000000" w:themeColor="text1"/>
                          <w:sz w:val="24"/>
                          <w:szCs w:val="26"/>
                        </w:rPr>
                        <w:t>cholarship aren’t worth the effort.</w:t>
                      </w:r>
                    </w:p>
                    <w:p w14:paraId="5A1A0E5A" w14:textId="77777777" w:rsidR="000E0CED" w:rsidRPr="009B4D70" w:rsidRDefault="000E0CED" w:rsidP="00D65D92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34A574A1" w14:textId="77777777" w:rsidR="0045478F" w:rsidRPr="0045478F" w:rsidRDefault="000E0CED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9B4D7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REALITY</w:t>
                      </w:r>
                      <w:r w:rsidRPr="009B4D70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9B4D70">
                        <w:rPr>
                          <w:rFonts w:ascii="Myriad Pro" w:hAnsi="Myriad Pro" w:cs="Arial"/>
                          <w:sz w:val="24"/>
                          <w:szCs w:val="26"/>
                        </w:rPr>
                        <w:t xml:space="preserve"> 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Crazy! If someone offered you a part-time job for $50 an hour, would you take it? Of course you would! </w:t>
                      </w:r>
                    </w:p>
                    <w:p w14:paraId="4A780779" w14:textId="77777777" w:rsidR="0045478F" w:rsidRDefault="001873DF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>
                        <w:rPr>
                          <w:rFonts w:cs="Arial"/>
                          <w:sz w:val="24"/>
                          <w:szCs w:val="26"/>
                        </w:rPr>
                        <w:t xml:space="preserve">Think about </w:t>
                      </w:r>
                      <w:r w:rsidR="000B7F6B">
                        <w:rPr>
                          <w:rFonts w:cs="Arial"/>
                          <w:sz w:val="24"/>
                          <w:szCs w:val="26"/>
                        </w:rPr>
                        <w:t xml:space="preserve">applying for scholarships 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as a part-time job. If you spend 20 hours searching and applying for scholarships and </w:t>
                      </w:r>
                      <w:r w:rsidR="000B7F6B">
                        <w:rPr>
                          <w:rFonts w:cs="Arial"/>
                          <w:sz w:val="24"/>
                          <w:szCs w:val="26"/>
                        </w:rPr>
                        <w:t>are awarded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 just one $1,000 scholarship, you just earned $50 an hour for your efforts. </w:t>
                      </w:r>
                    </w:p>
                    <w:p w14:paraId="79C395A1" w14:textId="77777777" w:rsidR="0045478F" w:rsidRPr="0045478F" w:rsidRDefault="0045478F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Do the math – scholarships are definitely worth your time! </w:t>
                      </w:r>
                    </w:p>
                    <w:p w14:paraId="5F50382C" w14:textId="77777777" w:rsidR="0045478F" w:rsidRPr="0045478F" w:rsidRDefault="00FE1EC7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>
                        <w:rPr>
                          <w:rFonts w:cs="Arial"/>
                          <w:sz w:val="24"/>
                          <w:szCs w:val="26"/>
                        </w:rPr>
                        <w:t>Be sure to follow the directions, share your story, and have someone proofread your application. U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se a free online scholarship search service, such as </w:t>
                      </w:r>
                      <w:hyperlink r:id="rId24" w:history="1">
                        <w:r w:rsidR="0045478F" w:rsidRPr="00FE1EC7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th</w:t>
                        </w:r>
                        <w:r w:rsidR="008B5E65" w:rsidRPr="00FE1EC7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eWashB</w:t>
                        </w:r>
                        <w:r w:rsidR="0045478F" w:rsidRPr="00FE1EC7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oard.org</w:t>
                        </w:r>
                      </w:hyperlink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, to help you identify the scholarships you are eligible for and then start applying. </w:t>
                      </w:r>
                    </w:p>
                    <w:p w14:paraId="2387E566" w14:textId="77777777" w:rsidR="00DE4EC4" w:rsidRPr="0045478F" w:rsidRDefault="0045478F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45478F">
                        <w:rPr>
                          <w:rFonts w:cs="Arial"/>
                          <w:sz w:val="24"/>
                          <w:szCs w:val="26"/>
                        </w:rPr>
                        <w:t>Remember, if you don’t submit any applications, you won’t have a chance to win free money for college!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E7DD25" wp14:editId="651B836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18024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81D4F5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77990C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7DD25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418024F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81D4F58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77990C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7231C3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8D9BCD" wp14:editId="3F56CC4F">
                <wp:simplePos x="0" y="0"/>
                <wp:positionH relativeFrom="column">
                  <wp:posOffset>2273300</wp:posOffset>
                </wp:positionH>
                <wp:positionV relativeFrom="paragraph">
                  <wp:posOffset>4134485</wp:posOffset>
                </wp:positionV>
                <wp:extent cx="5023485" cy="3289300"/>
                <wp:effectExtent l="0" t="0" r="5715" b="63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3485" cy="3289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466B0" w14:textId="77777777" w:rsidR="001B2141" w:rsidRPr="00D65D92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8"/>
                              </w:rPr>
                            </w:pPr>
                            <w:r w:rsidRPr="00D65D92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Student Checklist</w:t>
                            </w:r>
                            <w:r w:rsidRPr="00D65D92">
                              <w:rPr>
                                <w:rFonts w:ascii="Myriad Pro" w:hAnsi="Myriad Pro"/>
                                <w:sz w:val="38"/>
                              </w:rPr>
                              <w:t xml:space="preserve"> </w:t>
                            </w:r>
                          </w:p>
                          <w:p w14:paraId="46646C6B" w14:textId="77777777" w:rsidR="00287F5E" w:rsidRPr="00D65D92" w:rsidRDefault="00287F5E" w:rsidP="00D65D92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b/>
                                <w:sz w:val="28"/>
                                <w:szCs w:val="24"/>
                              </w:rPr>
                              <w:t xml:space="preserve">Update your profile on </w:t>
                            </w:r>
                            <w:hyperlink r:id="rId25" w:history="1">
                              <w:r w:rsidRPr="00D65D92">
                                <w:rPr>
                                  <w:rStyle w:val="Hyperlink"/>
                                  <w:b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4"/>
                              </w:rPr>
                              <w:t xml:space="preserve"> and discover your scholarship matches. </w:t>
                            </w:r>
                          </w:p>
                          <w:p w14:paraId="15A00FBA" w14:textId="77777777" w:rsidR="009E0635" w:rsidRPr="00D65D92" w:rsidRDefault="00287F5E" w:rsidP="00D65D92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b/>
                                <w:sz w:val="28"/>
                                <w:szCs w:val="24"/>
                              </w:rPr>
                              <w:t>Continue</w:t>
                            </w:r>
                            <w:r w:rsidR="009E0635" w:rsidRPr="00D65D92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preparing for the ACT/SAT. </w:t>
                            </w:r>
                          </w:p>
                          <w:p w14:paraId="388817A8" w14:textId="77777777" w:rsidR="00D65D92" w:rsidRPr="00D65D92" w:rsidRDefault="00D65D92" w:rsidP="00D65D92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58004DA3" w14:textId="77777777" w:rsidR="00854BA0" w:rsidRPr="00D65D92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 w:rsidRPr="00D65D92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Family Checklist</w:t>
                            </w:r>
                          </w:p>
                          <w:p w14:paraId="1EAF5C9B" w14:textId="77777777" w:rsidR="001C5D6A" w:rsidRPr="00D65D92" w:rsidRDefault="001C5D6A" w:rsidP="00D65D92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b/>
                                <w:sz w:val="28"/>
                                <w:szCs w:val="24"/>
                              </w:rPr>
                              <w:t xml:space="preserve">Become familiar with </w:t>
                            </w:r>
                            <w:hyperlink r:id="rId26" w:history="1">
                              <w:r w:rsidR="00287F5E" w:rsidRPr="00D65D92">
                                <w:rPr>
                                  <w:rStyle w:val="Hyperlink"/>
                                  <w:b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287F5E" w:rsidRPr="00D65D92">
                              <w:rPr>
                                <w:sz w:val="28"/>
                                <w:szCs w:val="24"/>
                              </w:rPr>
                              <w:t xml:space="preserve">. Help your teen create or update a profile and start searching. </w:t>
                            </w:r>
                          </w:p>
                          <w:p w14:paraId="4880597C" w14:textId="77777777" w:rsidR="009B4D70" w:rsidRPr="00D65D92" w:rsidRDefault="009E0635" w:rsidP="00D65D92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Help your child prepare for college admission tests</w:t>
                            </w:r>
                            <w:r w:rsidRPr="00D65D9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 Many juniors take college admission tests, such as the SAT and the ACT, in the spring so they can get a head start on planning for college.</w:t>
                            </w:r>
                          </w:p>
                          <w:p w14:paraId="7EF5C635" w14:textId="77777777" w:rsidR="00854BA0" w:rsidRPr="00D65D92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35C1C921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D9BCD" id="_x0000_s1036" type="#_x0000_t202" style="position:absolute;margin-left:179pt;margin-top:325.55pt;width:395.55pt;height:25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" fillcolor="#e1eee8 [663]" stroked="f">
                <v:textbox>
                  <w:txbxContent>
                    <w:p w14:paraId="648466B0" w14:textId="77777777" w:rsidR="001B2141" w:rsidRPr="00D65D92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8"/>
                        </w:rPr>
                      </w:pPr>
                      <w:r w:rsidRPr="00D65D92">
                        <w:rPr>
                          <w:rFonts w:ascii="Myriad Pro" w:hAnsi="Myriad Pro"/>
                          <w:b/>
                          <w:sz w:val="38"/>
                        </w:rPr>
                        <w:t>Student Checklist</w:t>
                      </w:r>
                      <w:r w:rsidRPr="00D65D92">
                        <w:rPr>
                          <w:rFonts w:ascii="Myriad Pro" w:hAnsi="Myriad Pro"/>
                          <w:sz w:val="38"/>
                        </w:rPr>
                        <w:t xml:space="preserve"> </w:t>
                      </w:r>
                    </w:p>
                    <w:p w14:paraId="46646C6B" w14:textId="77777777" w:rsidR="00287F5E" w:rsidRPr="00D65D92" w:rsidRDefault="00287F5E" w:rsidP="00D65D92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D65D92">
                        <w:rPr>
                          <w:b/>
                          <w:sz w:val="28"/>
                          <w:szCs w:val="24"/>
                        </w:rPr>
                        <w:t xml:space="preserve">Update your profile on </w:t>
                      </w:r>
                      <w:hyperlink r:id="rId27" w:history="1">
                        <w:r w:rsidRPr="00D65D92">
                          <w:rPr>
                            <w:rStyle w:val="Hyperlink"/>
                            <w:b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4"/>
                        </w:rPr>
                        <w:t xml:space="preserve"> and discover your scholarship matches. </w:t>
                      </w:r>
                    </w:p>
                    <w:p w14:paraId="15A00FBA" w14:textId="77777777" w:rsidR="009E0635" w:rsidRPr="00D65D92" w:rsidRDefault="00287F5E" w:rsidP="00D65D92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D65D92">
                        <w:rPr>
                          <w:b/>
                          <w:sz w:val="28"/>
                          <w:szCs w:val="24"/>
                        </w:rPr>
                        <w:t>Continue</w:t>
                      </w:r>
                      <w:r w:rsidR="009E0635" w:rsidRPr="00D65D92">
                        <w:rPr>
                          <w:b/>
                          <w:sz w:val="28"/>
                          <w:szCs w:val="24"/>
                        </w:rPr>
                        <w:t xml:space="preserve"> preparing for the ACT/SAT. </w:t>
                      </w:r>
                    </w:p>
                    <w:p w14:paraId="388817A8" w14:textId="77777777" w:rsidR="00D65D92" w:rsidRPr="00D65D92" w:rsidRDefault="00D65D92" w:rsidP="00D65D92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</w:rPr>
                      </w:pPr>
                    </w:p>
                    <w:p w14:paraId="58004DA3" w14:textId="77777777" w:rsidR="00854BA0" w:rsidRPr="00D65D92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 w:rsidRPr="00D65D92">
                        <w:rPr>
                          <w:rFonts w:ascii="Myriad Pro" w:hAnsi="Myriad Pro"/>
                          <w:b/>
                          <w:sz w:val="38"/>
                        </w:rPr>
                        <w:t>Family Checklist</w:t>
                      </w:r>
                    </w:p>
                    <w:p w14:paraId="1EAF5C9B" w14:textId="77777777" w:rsidR="001C5D6A" w:rsidRPr="00D65D92" w:rsidRDefault="001C5D6A" w:rsidP="00D65D92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r w:rsidRPr="00D65D92">
                        <w:rPr>
                          <w:b/>
                          <w:sz w:val="28"/>
                          <w:szCs w:val="24"/>
                        </w:rPr>
                        <w:t xml:space="preserve">Become familiar with </w:t>
                      </w:r>
                      <w:hyperlink r:id="rId28" w:history="1">
                        <w:r w:rsidR="00287F5E" w:rsidRPr="00D65D92">
                          <w:rPr>
                            <w:rStyle w:val="Hyperlink"/>
                            <w:b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="00287F5E" w:rsidRPr="00D65D92">
                        <w:rPr>
                          <w:sz w:val="28"/>
                          <w:szCs w:val="24"/>
                        </w:rPr>
                        <w:t xml:space="preserve">. Help your teen create or update a profile and start searching. </w:t>
                      </w:r>
                    </w:p>
                    <w:p w14:paraId="4880597C" w14:textId="77777777" w:rsidR="009B4D70" w:rsidRPr="00D65D92" w:rsidRDefault="009E0635" w:rsidP="00D65D92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r w:rsidRPr="00D65D9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Help your child prepare for college admission tests</w:t>
                      </w:r>
                      <w:r w:rsidRPr="00D65D92">
                        <w:rPr>
                          <w:rFonts w:ascii="Trebuchet MS" w:hAnsi="Trebuchet MS"/>
                          <w:sz w:val="28"/>
                          <w:szCs w:val="24"/>
                        </w:rPr>
                        <w:t>. Many juniors take college admission tests, such as the SAT and the ACT, in the spring so they can get a head start on planning for college.</w:t>
                      </w:r>
                    </w:p>
                    <w:p w14:paraId="7EF5C635" w14:textId="77777777" w:rsidR="00854BA0" w:rsidRPr="00D65D92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8"/>
                        </w:rPr>
                      </w:pPr>
                    </w:p>
                    <w:p w14:paraId="35C1C921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9828AB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132FEDE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E9B80" w14:textId="77777777" w:rsidR="00085A2C" w:rsidRDefault="00085A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E6047" w14:textId="77777777" w:rsidR="007C0BC8" w:rsidRDefault="007C0BC8" w:rsidP="007C0BC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72146BC" wp14:editId="12A3611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BFAB42C" w14:textId="77777777" w:rsidR="00085A2C" w:rsidRDefault="00085A2C" w:rsidP="00085A2C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1AA926" w14:textId="77777777" w:rsidR="00085A2C" w:rsidRDefault="00085A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B4AF1A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2B21912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7EC3C" w14:textId="77777777" w:rsidR="00085A2C" w:rsidRDefault="00085A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F0793" w14:textId="77777777" w:rsidR="00085A2C" w:rsidRDefault="00085A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52154" w14:textId="77777777" w:rsidR="00085A2C" w:rsidRDefault="00085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57B05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D040D"/>
    <w:multiLevelType w:val="hybridMultilevel"/>
    <w:tmpl w:val="3104EF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890812"/>
    <w:multiLevelType w:val="hybridMultilevel"/>
    <w:tmpl w:val="9730B5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B7DDB"/>
    <w:multiLevelType w:val="hybridMultilevel"/>
    <w:tmpl w:val="1F60287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241F85"/>
    <w:multiLevelType w:val="hybridMultilevel"/>
    <w:tmpl w:val="EC786C7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7"/>
  </w:num>
  <w:num w:numId="4">
    <w:abstractNumId w:val="9"/>
  </w:num>
  <w:num w:numId="5">
    <w:abstractNumId w:val="15"/>
  </w:num>
  <w:num w:numId="6">
    <w:abstractNumId w:val="14"/>
  </w:num>
  <w:num w:numId="7">
    <w:abstractNumId w:val="13"/>
  </w:num>
  <w:num w:numId="8">
    <w:abstractNumId w:val="18"/>
  </w:num>
  <w:num w:numId="9">
    <w:abstractNumId w:val="11"/>
  </w:num>
  <w:num w:numId="10">
    <w:abstractNumId w:val="7"/>
  </w:num>
  <w:num w:numId="11">
    <w:abstractNumId w:val="26"/>
  </w:num>
  <w:num w:numId="12">
    <w:abstractNumId w:val="33"/>
  </w:num>
  <w:num w:numId="13">
    <w:abstractNumId w:val="10"/>
  </w:num>
  <w:num w:numId="14">
    <w:abstractNumId w:val="21"/>
  </w:num>
  <w:num w:numId="15">
    <w:abstractNumId w:val="24"/>
  </w:num>
  <w:num w:numId="16">
    <w:abstractNumId w:val="12"/>
  </w:num>
  <w:num w:numId="17">
    <w:abstractNumId w:val="34"/>
  </w:num>
  <w:num w:numId="18">
    <w:abstractNumId w:val="8"/>
  </w:num>
  <w:num w:numId="19">
    <w:abstractNumId w:val="28"/>
  </w:num>
  <w:num w:numId="20">
    <w:abstractNumId w:val="35"/>
  </w:num>
  <w:num w:numId="21">
    <w:abstractNumId w:val="2"/>
  </w:num>
  <w:num w:numId="22">
    <w:abstractNumId w:val="5"/>
  </w:num>
  <w:num w:numId="23">
    <w:abstractNumId w:val="16"/>
  </w:num>
  <w:num w:numId="24">
    <w:abstractNumId w:val="38"/>
  </w:num>
  <w:num w:numId="25">
    <w:abstractNumId w:val="20"/>
  </w:num>
  <w:num w:numId="26">
    <w:abstractNumId w:val="32"/>
  </w:num>
  <w:num w:numId="27">
    <w:abstractNumId w:val="36"/>
  </w:num>
  <w:num w:numId="28">
    <w:abstractNumId w:val="3"/>
  </w:num>
  <w:num w:numId="29">
    <w:abstractNumId w:val="22"/>
  </w:num>
  <w:num w:numId="30">
    <w:abstractNumId w:val="6"/>
  </w:num>
  <w:num w:numId="31">
    <w:abstractNumId w:val="23"/>
  </w:num>
  <w:num w:numId="32">
    <w:abstractNumId w:val="29"/>
  </w:num>
  <w:num w:numId="33">
    <w:abstractNumId w:val="39"/>
  </w:num>
  <w:num w:numId="34">
    <w:abstractNumId w:val="30"/>
  </w:num>
  <w:num w:numId="35">
    <w:abstractNumId w:val="0"/>
  </w:num>
  <w:num w:numId="36">
    <w:abstractNumId w:val="17"/>
  </w:num>
  <w:num w:numId="37">
    <w:abstractNumId w:val="37"/>
  </w:num>
  <w:num w:numId="38">
    <w:abstractNumId w:val="1"/>
  </w:num>
  <w:num w:numId="39">
    <w:abstractNumId w:val="31"/>
  </w:num>
  <w:num w:numId="40">
    <w:abstractNumId w:val="4"/>
  </w:num>
  <w:num w:numId="41">
    <w:abstractNumId w:val="25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I2MjK2MLMwNTBW0lEKTi0uzszPAykwrAUAB/8+HywAAAA="/>
  </w:docVars>
  <w:rsids>
    <w:rsidRoot w:val="001B2141"/>
    <w:rsid w:val="00023E72"/>
    <w:rsid w:val="00076C3A"/>
    <w:rsid w:val="00085A2C"/>
    <w:rsid w:val="000B7F6B"/>
    <w:rsid w:val="000C40B8"/>
    <w:rsid w:val="000D20E1"/>
    <w:rsid w:val="000E0CED"/>
    <w:rsid w:val="001733BE"/>
    <w:rsid w:val="001873DF"/>
    <w:rsid w:val="001956B9"/>
    <w:rsid w:val="001A6610"/>
    <w:rsid w:val="001B2141"/>
    <w:rsid w:val="001C5D6A"/>
    <w:rsid w:val="001D16DC"/>
    <w:rsid w:val="001D41E3"/>
    <w:rsid w:val="001D5F2E"/>
    <w:rsid w:val="00275C50"/>
    <w:rsid w:val="00287F5E"/>
    <w:rsid w:val="00370512"/>
    <w:rsid w:val="003A596D"/>
    <w:rsid w:val="003C49BB"/>
    <w:rsid w:val="003E771B"/>
    <w:rsid w:val="00406591"/>
    <w:rsid w:val="00414D69"/>
    <w:rsid w:val="00436814"/>
    <w:rsid w:val="0045478F"/>
    <w:rsid w:val="0047425E"/>
    <w:rsid w:val="004D131D"/>
    <w:rsid w:val="005326F5"/>
    <w:rsid w:val="00532A29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61661"/>
    <w:rsid w:val="00781C88"/>
    <w:rsid w:val="00784F1D"/>
    <w:rsid w:val="00790717"/>
    <w:rsid w:val="007C0BC8"/>
    <w:rsid w:val="007E0452"/>
    <w:rsid w:val="008110A7"/>
    <w:rsid w:val="00841577"/>
    <w:rsid w:val="00854BA0"/>
    <w:rsid w:val="00862933"/>
    <w:rsid w:val="00874387"/>
    <w:rsid w:val="008916E0"/>
    <w:rsid w:val="008A4FE5"/>
    <w:rsid w:val="008B5E65"/>
    <w:rsid w:val="008F484C"/>
    <w:rsid w:val="00940823"/>
    <w:rsid w:val="00972CAE"/>
    <w:rsid w:val="00980FFC"/>
    <w:rsid w:val="00981E73"/>
    <w:rsid w:val="009909CD"/>
    <w:rsid w:val="009957FB"/>
    <w:rsid w:val="009B09EE"/>
    <w:rsid w:val="009B4D70"/>
    <w:rsid w:val="009C6715"/>
    <w:rsid w:val="009E0635"/>
    <w:rsid w:val="00A25076"/>
    <w:rsid w:val="00A51106"/>
    <w:rsid w:val="00A924DC"/>
    <w:rsid w:val="00AC67ED"/>
    <w:rsid w:val="00B044CD"/>
    <w:rsid w:val="00B53C93"/>
    <w:rsid w:val="00B646B2"/>
    <w:rsid w:val="00B84392"/>
    <w:rsid w:val="00B91A1C"/>
    <w:rsid w:val="00BD3320"/>
    <w:rsid w:val="00BF154F"/>
    <w:rsid w:val="00BF4083"/>
    <w:rsid w:val="00C124B0"/>
    <w:rsid w:val="00C7202C"/>
    <w:rsid w:val="00C91747"/>
    <w:rsid w:val="00CA36F6"/>
    <w:rsid w:val="00CD2DEC"/>
    <w:rsid w:val="00CE5BCB"/>
    <w:rsid w:val="00CF1D50"/>
    <w:rsid w:val="00D14F9D"/>
    <w:rsid w:val="00D257AF"/>
    <w:rsid w:val="00D321C2"/>
    <w:rsid w:val="00D65D92"/>
    <w:rsid w:val="00DE4EC4"/>
    <w:rsid w:val="00E1055A"/>
    <w:rsid w:val="00ED3FD7"/>
    <w:rsid w:val="00F010F1"/>
    <w:rsid w:val="00F35BE3"/>
    <w:rsid w:val="00F40A18"/>
    <w:rsid w:val="00F56DB3"/>
    <w:rsid w:val="00F95852"/>
    <w:rsid w:val="00FC4D12"/>
    <w:rsid w:val="00FD7D61"/>
    <w:rsid w:val="00FE1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56C7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theWashBoard.org" TargetMode="External"/><Relationship Id="rId18" Type="http://schemas.openxmlformats.org/officeDocument/2006/relationships/hyperlink" Target="http://www.thewashboard.org" TargetMode="External"/><Relationship Id="rId26" Type="http://schemas.openxmlformats.org/officeDocument/2006/relationships/hyperlink" Target="http://thewashboard.org/login.aspx" TargetMode="External"/><Relationship Id="rId21" Type="http://schemas.openxmlformats.org/officeDocument/2006/relationships/hyperlink" Target="http://www.thewashboard.org/login.aspx" TargetMode="External"/><Relationship Id="rId34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" TargetMode="External"/><Relationship Id="rId17" Type="http://schemas.openxmlformats.org/officeDocument/2006/relationships/hyperlink" Target="http://www.thewashboard.org/login.aspx" TargetMode="External"/><Relationship Id="rId25" Type="http://schemas.openxmlformats.org/officeDocument/2006/relationships/hyperlink" Target="http://thewashboard.org/login.aspx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thewashboard.org/login.aspx" TargetMode="External"/><Relationship Id="rId20" Type="http://schemas.openxmlformats.org/officeDocument/2006/relationships/hyperlink" Target="http://www.thewashboard.org/login.aspx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thewashboard.org/login.aspx" TargetMode="External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thewashboard.org/login.aspx" TargetMode="External"/><Relationship Id="rId23" Type="http://schemas.openxmlformats.org/officeDocument/2006/relationships/hyperlink" Target="http://thewashboard.org/login.aspx" TargetMode="External"/><Relationship Id="rId28" Type="http://schemas.openxmlformats.org/officeDocument/2006/relationships/hyperlink" Target="http://thewashboard.org/login.aspx" TargetMode="External"/><Relationship Id="rId36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hyperlink" Target="http://www.thewashboard.org/login.aspx" TargetMode="External"/><Relationship Id="rId3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" TargetMode="External"/><Relationship Id="rId22" Type="http://schemas.openxmlformats.org/officeDocument/2006/relationships/image" Target="media/image2.png"/><Relationship Id="rId27" Type="http://schemas.openxmlformats.org/officeDocument/2006/relationships/hyperlink" Target="http://thewashboard.org/login.aspx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46FF247AF07467A88CBE24FFA748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49E33-4588-4ED3-9101-F643F0EAECC1}"/>
      </w:docPartPr>
      <w:docPartBody>
        <w:p w:rsidR="00000000" w:rsidRDefault="00305763" w:rsidP="00305763">
          <w:pPr>
            <w:pStyle w:val="846FF247AF07467A88CBE24FFA7485D4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305763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5763"/>
    <w:rPr>
      <w:color w:val="808080"/>
    </w:rPr>
  </w:style>
  <w:style w:type="paragraph" w:customStyle="1" w:styleId="846FF247AF07467A88CBE24FFA7485D4">
    <w:name w:val="846FF247AF07467A88CBE24FFA7485D4"/>
    <w:rsid w:val="003057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CD83B7-6227-447E-B480-FD5B405CA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1-27T16:23:00Z</dcterms:created>
  <dcterms:modified xsi:type="dcterms:W3CDTF">2022-01-27T16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